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F7711" w14:textId="77777777" w:rsidR="009C5CCA" w:rsidRPr="001D17EB" w:rsidRDefault="009C5CCA" w:rsidP="00D73F8C">
      <w:pPr>
        <w:pStyle w:val="NoSpacing"/>
        <w:spacing w:line="480" w:lineRule="auto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1D17EB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Appendix </w:t>
      </w:r>
      <w:r>
        <w:rPr>
          <w:rFonts w:ascii="Arial" w:hAnsi="Arial" w:cs="Arial"/>
          <w:b/>
          <w:bCs/>
          <w:color w:val="000000" w:themeColor="text1"/>
          <w:sz w:val="32"/>
          <w:szCs w:val="32"/>
        </w:rPr>
        <w:t>1</w:t>
      </w:r>
    </w:p>
    <w:p w14:paraId="4BF792EE" w14:textId="77777777" w:rsidR="009C5CCA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1D17EB">
        <w:rPr>
          <w:rFonts w:ascii="Arial" w:hAnsi="Arial" w:cs="Arial"/>
          <w:color w:val="000000" w:themeColor="text1"/>
          <w:sz w:val="20"/>
          <w:szCs w:val="20"/>
        </w:rPr>
        <w:t>Search strategy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9C5CCA" w14:paraId="07682993" w14:textId="77777777" w:rsidTr="00D73F8C">
        <w:trPr>
          <w:trHeight w:val="432"/>
        </w:trPr>
        <w:tc>
          <w:tcPr>
            <w:tcW w:w="9350" w:type="dxa"/>
            <w:tcBorders>
              <w:bottom w:val="single" w:sz="4" w:space="0" w:color="auto"/>
            </w:tcBorders>
            <w:vAlign w:val="bottom"/>
          </w:tcPr>
          <w:p w14:paraId="73CC806F" w14:textId="77777777" w:rsidR="009C5CCA" w:rsidRPr="001D17EB" w:rsidRDefault="009C5CCA" w:rsidP="00D73F8C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INAHL</w:t>
            </w:r>
          </w:p>
        </w:tc>
      </w:tr>
      <w:tr w:rsidR="009C5CCA" w14:paraId="3E3DE6DD" w14:textId="77777777" w:rsidTr="00D73F8C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420F9AA2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. (MH "Stigma")</w:t>
            </w:r>
          </w:p>
          <w:p w14:paraId="6BAC1576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2. (MH "Shame")</w:t>
            </w:r>
          </w:p>
          <w:p w14:paraId="43C03D30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3. TI "shame*"</w:t>
            </w:r>
          </w:p>
          <w:p w14:paraId="40F834E0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4. TI "stigma*"</w:t>
            </w:r>
          </w:p>
          <w:p w14:paraId="0D11586F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5. TI "social stigma*"</w:t>
            </w:r>
          </w:p>
          <w:p w14:paraId="6D7A52BE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6. AB "shame*"</w:t>
            </w:r>
          </w:p>
          <w:p w14:paraId="08C53A9D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7. AB "stigma*"</w:t>
            </w:r>
          </w:p>
          <w:p w14:paraId="1166489E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8. AB "social stigma*"</w:t>
            </w:r>
          </w:p>
          <w:p w14:paraId="1BFC95FD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9. S1 OR S2 OR S3 OR S4 OR S5 OR S6 OR S7 OR S8 </w:t>
            </w:r>
          </w:p>
          <w:p w14:paraId="4412D46A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0. (MH "Pulmonary Disease, Chronic Obstructive+")</w:t>
            </w:r>
          </w:p>
          <w:p w14:paraId="216BC79E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1. TI "Chronic obstructive pulmonary disease*"</w:t>
            </w:r>
          </w:p>
          <w:p w14:paraId="3ED5BB76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2. TI "COPD*"</w:t>
            </w:r>
          </w:p>
          <w:p w14:paraId="28856726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3. AB "Chronic obstructive pulmonary disease*"</w:t>
            </w:r>
          </w:p>
          <w:p w14:paraId="20D2E902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4. AB "COPD*"</w:t>
            </w:r>
          </w:p>
          <w:p w14:paraId="5641C126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5. S11 OR S12 OR S13 OR S14</w:t>
            </w:r>
          </w:p>
          <w:p w14:paraId="339BBD53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6. S9 AND S15</w:t>
            </w:r>
          </w:p>
          <w:p w14:paraId="78BAEFEB" w14:textId="77777777" w:rsidR="009C5CCA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Limiters - Published Date: -20201231</w:t>
            </w:r>
          </w:p>
          <w:p w14:paraId="3692F140" w14:textId="77777777" w:rsidR="009C5CCA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C5CCA" w14:paraId="75FCCDD3" w14:textId="77777777" w:rsidTr="00D73F8C">
        <w:trPr>
          <w:trHeight w:val="432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E721E" w14:textId="77777777" w:rsidR="009C5CCA" w:rsidRPr="001D17EB" w:rsidRDefault="009C5CCA" w:rsidP="00D73F8C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PsycINFO</w:t>
            </w:r>
          </w:p>
        </w:tc>
      </w:tr>
      <w:tr w:rsidR="009C5CCA" w14:paraId="723437E4" w14:textId="77777777" w:rsidTr="00D73F8C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E710B30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. DE "stigma"</w:t>
            </w:r>
          </w:p>
          <w:p w14:paraId="51C7343C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2. DE "social stigma"</w:t>
            </w:r>
          </w:p>
          <w:p w14:paraId="622BCF1E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3. DE "shame"</w:t>
            </w:r>
          </w:p>
          <w:p w14:paraId="45B58C43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4. TI "stigma*"</w:t>
            </w:r>
          </w:p>
          <w:p w14:paraId="60D2C26D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5. TI "social stigma*"</w:t>
            </w:r>
          </w:p>
          <w:p w14:paraId="1079B282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6. TI "shame*"</w:t>
            </w:r>
          </w:p>
          <w:p w14:paraId="27C1CFB6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7. AB "stigma*"</w:t>
            </w:r>
          </w:p>
          <w:p w14:paraId="514A5295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8. AB "social stigma*"</w:t>
            </w:r>
          </w:p>
          <w:p w14:paraId="2B4EF353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9. AB "shame*"</w:t>
            </w:r>
          </w:p>
          <w:p w14:paraId="0ED97ECA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0. S1 OR S2 OR S3 OR S4 OR S5 OR S6 OR S7 OR S8 OR S9</w:t>
            </w:r>
          </w:p>
          <w:p w14:paraId="48E1B15F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1. DE "chronic obstructive pulmonary disease"</w:t>
            </w:r>
          </w:p>
          <w:p w14:paraId="155E66E0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2. TI "chronic obstructive pulmonary disease*"</w:t>
            </w:r>
          </w:p>
          <w:p w14:paraId="619D5F4A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3. AB "chronic obstructive pulmonary disease*"</w:t>
            </w:r>
          </w:p>
          <w:p w14:paraId="6D5D7166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4. TI "COPD*"</w:t>
            </w:r>
          </w:p>
          <w:p w14:paraId="34D435E4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5. AB "COPD*"</w:t>
            </w:r>
          </w:p>
          <w:p w14:paraId="4C242B97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6. S11 OR S12 OR S13 OR S14 OR S15</w:t>
            </w:r>
          </w:p>
          <w:p w14:paraId="22A92FCD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17. S10 AND S16</w:t>
            </w:r>
          </w:p>
          <w:p w14:paraId="4F9B8D2F" w14:textId="77777777" w:rsidR="009C5CCA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Limiters - Published Date: -20201231</w:t>
            </w:r>
          </w:p>
          <w:p w14:paraId="1D842961" w14:textId="77777777" w:rsidR="009C5CCA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C5CCA" w14:paraId="399A9058" w14:textId="77777777" w:rsidTr="00D73F8C">
        <w:trPr>
          <w:trHeight w:val="432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114DF" w14:textId="77777777" w:rsidR="009C5CCA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PubMed</w:t>
            </w:r>
          </w:p>
        </w:tc>
      </w:tr>
      <w:tr w:rsidR="009C5CCA" w14:paraId="28379AC1" w14:textId="77777777" w:rsidTr="00D73F8C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9A057EE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1. "social stigma"[</w:t>
            </w:r>
            <w:proofErr w:type="spell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MeSH</w:t>
            </w:r>
            <w:proofErr w:type="spell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erms]</w:t>
            </w:r>
          </w:p>
          <w:p w14:paraId="175A4F1B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2. "shame"[</w:t>
            </w:r>
            <w:proofErr w:type="spell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MeSH</w:t>
            </w:r>
            <w:proofErr w:type="spell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erms]</w:t>
            </w:r>
          </w:p>
          <w:p w14:paraId="7E998C35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3. "stigma*"[Title/Abstract]</w:t>
            </w:r>
          </w:p>
          <w:p w14:paraId="63A4BF71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4. "shame*"[Title/Abstract]</w:t>
            </w:r>
          </w:p>
          <w:p w14:paraId="42514B5C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5. "social stigma*"[Title/Abstract]</w:t>
            </w:r>
          </w:p>
          <w:p w14:paraId="43C4E52F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6. #1 OR #2 OR #3 OR #4 OR #5</w:t>
            </w:r>
          </w:p>
          <w:p w14:paraId="739910F7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7. "pulmonary disease, chronic obstructive"[</w:t>
            </w:r>
            <w:proofErr w:type="spell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MeSH</w:t>
            </w:r>
            <w:proofErr w:type="spell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erms]</w:t>
            </w:r>
          </w:p>
          <w:p w14:paraId="522CCC37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8. "</w:t>
            </w:r>
            <w:proofErr w:type="spell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copd</w:t>
            </w:r>
            <w:proofErr w:type="spell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*"[Title/Abstract]</w:t>
            </w:r>
          </w:p>
          <w:p w14:paraId="1BA336D2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9. "chronic obstructive pulmonary disease*"[Title/Abstract]</w:t>
            </w:r>
          </w:p>
          <w:p w14:paraId="5F7ACBC9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10. #7 OR #8 OR #9</w:t>
            </w:r>
          </w:p>
          <w:p w14:paraId="04E8D263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11. #6 AND #10</w:t>
            </w:r>
          </w:p>
          <w:p w14:paraId="72DBD6CF" w14:textId="77777777" w:rsidR="009C5CCA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Filters: Publication date to 2020/12/31</w:t>
            </w:r>
          </w:p>
          <w:p w14:paraId="76CCC1E6" w14:textId="77777777" w:rsidR="009C5CCA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C5CCA" w14:paraId="2F0D8A52" w14:textId="77777777" w:rsidTr="00D73F8C">
        <w:trPr>
          <w:trHeight w:val="432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389DE0" w14:textId="77777777" w:rsidR="009C5CCA" w:rsidRPr="001D17EB" w:rsidRDefault="009C5CCA" w:rsidP="00D73F8C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1D17E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lastRenderedPageBreak/>
              <w:t>Scopus</w:t>
            </w:r>
          </w:p>
        </w:tc>
      </w:tr>
      <w:tr w:rsidR="009C5CCA" w14:paraId="0E502760" w14:textId="77777777" w:rsidTr="00D73F8C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35802DA7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#1. TITLE-ABS-KEY </w:t>
            </w:r>
            <w:proofErr w:type="gram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( "</w:t>
            </w:r>
            <w:proofErr w:type="gram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tigma*" )</w:t>
            </w:r>
          </w:p>
          <w:p w14:paraId="11642C8C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#2. TITLE-ABS-KEY </w:t>
            </w:r>
            <w:proofErr w:type="gram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( "</w:t>
            </w:r>
            <w:proofErr w:type="gram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ocial stigma*" )</w:t>
            </w:r>
          </w:p>
          <w:p w14:paraId="4B0DB845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#3. TITLE-ABS-KEY </w:t>
            </w:r>
            <w:proofErr w:type="gram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( "</w:t>
            </w:r>
            <w:proofErr w:type="gram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shame*" )</w:t>
            </w:r>
          </w:p>
          <w:p w14:paraId="68631EDB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4. #1 OR #2 OR #3</w:t>
            </w:r>
          </w:p>
          <w:p w14:paraId="3DA3B810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#5. TITLE-ABS-KEY </w:t>
            </w:r>
            <w:proofErr w:type="gram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( "</w:t>
            </w:r>
            <w:proofErr w:type="spellStart"/>
            <w:proofErr w:type="gram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copd</w:t>
            </w:r>
            <w:proofErr w:type="spell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*" )</w:t>
            </w:r>
          </w:p>
          <w:p w14:paraId="4CD904FE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#6. TITLE-ABS-KEY </w:t>
            </w:r>
            <w:proofErr w:type="gramStart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( "</w:t>
            </w:r>
            <w:proofErr w:type="gramEnd"/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chronic obstructive pulmonary disease*" )</w:t>
            </w:r>
          </w:p>
          <w:p w14:paraId="3CA1738B" w14:textId="77777777" w:rsidR="009C5CCA" w:rsidRPr="00791B3F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91B3F">
              <w:rPr>
                <w:rFonts w:ascii="Arial" w:hAnsi="Arial" w:cs="Arial"/>
                <w:color w:val="000000" w:themeColor="text1"/>
                <w:sz w:val="20"/>
                <w:szCs w:val="20"/>
              </w:rPr>
              <w:t>#7. #5 OR #6</w:t>
            </w:r>
          </w:p>
          <w:p w14:paraId="18DA6B39" w14:textId="77777777" w:rsidR="009C5CCA" w:rsidRPr="002B4A20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B4A20">
              <w:rPr>
                <w:rFonts w:ascii="Arial" w:hAnsi="Arial" w:cs="Arial"/>
                <w:color w:val="000000" w:themeColor="text1"/>
                <w:sz w:val="20"/>
                <w:szCs w:val="20"/>
              </w:rPr>
              <w:t>#8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</w:t>
            </w:r>
            <w:r w:rsidRPr="002B4A20">
              <w:rPr>
                <w:rFonts w:ascii="Arial" w:hAnsi="Arial" w:cs="Arial"/>
                <w:color w:val="000000" w:themeColor="text1"/>
                <w:sz w:val="20"/>
                <w:szCs w:val="20"/>
              </w:rPr>
              <w:t>#4 AND #7</w:t>
            </w:r>
          </w:p>
        </w:tc>
      </w:tr>
    </w:tbl>
    <w:p w14:paraId="34035429" w14:textId="77777777" w:rsidR="009C5CCA" w:rsidRPr="001D17EB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7EC06AE7" w14:textId="77777777" w:rsidR="009C5CCA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36D22118" w14:textId="77777777" w:rsidR="009C5CCA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364C7541" w14:textId="77777777" w:rsidR="009C5CCA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2E3B08CB" w14:textId="77777777" w:rsidR="009C5CCA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29CD26D8" w14:textId="77777777" w:rsidR="009C5CCA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3E57F0CE" w14:textId="77777777" w:rsidR="009C5CCA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4EBDDB7D" w14:textId="77777777" w:rsidR="009C5CCA" w:rsidRPr="00791B3F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649A1D47" w14:textId="77777777" w:rsidR="009C5CCA" w:rsidRDefault="009C5CCA" w:rsidP="00D73F8C">
      <w:pPr>
        <w:pStyle w:val="NoSpacing"/>
        <w:rPr>
          <w:rFonts w:ascii="Arial" w:hAnsi="Arial" w:cs="Arial"/>
          <w:b/>
          <w:bCs/>
          <w:color w:val="000000" w:themeColor="text1"/>
          <w:sz w:val="24"/>
          <w:szCs w:val="24"/>
        </w:rPr>
        <w:sectPr w:rsidR="009C5CCA" w:rsidSect="00D73F8C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076228F4" w14:textId="77777777" w:rsidR="009C5CCA" w:rsidRDefault="009C5CCA" w:rsidP="00D73F8C">
      <w:pPr>
        <w:pStyle w:val="NoSpacing"/>
        <w:spacing w:line="480" w:lineRule="auto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4E2EDA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Appendix 2</w:t>
      </w:r>
    </w:p>
    <w:p w14:paraId="5BC9CB4A" w14:textId="77777777" w:rsidR="009C5CCA" w:rsidRPr="00AB169D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haw et al</w:t>
      </w:r>
      <w:r w:rsidRPr="001D7171">
        <w:rPr>
          <w:rFonts w:ascii="Arial" w:hAnsi="Arial" w:cs="Arial"/>
          <w:noProof/>
          <w:color w:val="000000" w:themeColor="text1"/>
          <w:sz w:val="20"/>
          <w:szCs w:val="20"/>
          <w:vertAlign w:val="superscript"/>
        </w:rPr>
        <w:t>26</w:t>
      </w:r>
      <w:r w:rsidRPr="001D7171">
        <w:rPr>
          <w:rFonts w:ascii="Arial" w:hAnsi="Arial" w:cs="Arial"/>
          <w:color w:val="000000" w:themeColor="text1"/>
          <w:sz w:val="20"/>
          <w:szCs w:val="20"/>
          <w:vertAlign w:val="superscript"/>
        </w:rPr>
        <w:t>(p</w:t>
      </w:r>
      <w:r w:rsidRPr="004E2EDA">
        <w:rPr>
          <w:rFonts w:ascii="Arial" w:hAnsi="Arial" w:cs="Arial"/>
          <w:color w:val="000000" w:themeColor="text1"/>
          <w:sz w:val="20"/>
          <w:szCs w:val="20"/>
          <w:vertAlign w:val="superscript"/>
        </w:rPr>
        <w:t>p107-110)</w:t>
      </w:r>
      <w:r>
        <w:rPr>
          <w:rFonts w:ascii="Arial" w:hAnsi="Arial" w:cs="Arial"/>
          <w:color w:val="000000" w:themeColor="text1"/>
          <w:sz w:val="20"/>
          <w:szCs w:val="20"/>
        </w:rPr>
        <w:t>’s q</w:t>
      </w:r>
      <w:r w:rsidRPr="00AB169D">
        <w:rPr>
          <w:rFonts w:ascii="Arial" w:hAnsi="Arial" w:cs="Arial"/>
          <w:color w:val="000000" w:themeColor="text1"/>
          <w:sz w:val="20"/>
          <w:szCs w:val="20"/>
        </w:rPr>
        <w:t>uality assessment checklist for quantitative stud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3"/>
        <w:gridCol w:w="2701"/>
        <w:gridCol w:w="2445"/>
        <w:gridCol w:w="2739"/>
        <w:gridCol w:w="2272"/>
      </w:tblGrid>
      <w:tr w:rsidR="009C5CCA" w:rsidRPr="007D58E0" w14:paraId="4212157A" w14:textId="77777777" w:rsidTr="00D73F8C">
        <w:trPr>
          <w:trHeight w:val="432"/>
          <w:tblHeader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88CDFE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5369A3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Yes (2/good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0835F5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Partial (1/fair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0AC421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(0/poor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1314CF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9C5CCA" w:rsidRPr="007D58E0" w14:paraId="789D9383" w14:textId="77777777" w:rsidTr="00D73F8C">
        <w:trPr>
          <w:trHeight w:val="432"/>
        </w:trPr>
        <w:tc>
          <w:tcPr>
            <w:tcW w:w="0" w:type="auto"/>
            <w:gridSpan w:val="5"/>
            <w:tcBorders>
              <w:top w:val="single" w:sz="4" w:space="0" w:color="auto"/>
            </w:tcBorders>
            <w:vAlign w:val="bottom"/>
          </w:tcPr>
          <w:p w14:paraId="4ACEBFB6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Study aims</w:t>
            </w:r>
          </w:p>
        </w:tc>
      </w:tr>
      <w:tr w:rsidR="009C5CCA" w:rsidRPr="007D58E0" w14:paraId="1E480693" w14:textId="77777777" w:rsidTr="00D73F8C">
        <w:trPr>
          <w:trHeight w:val="720"/>
        </w:trPr>
        <w:tc>
          <w:tcPr>
            <w:tcW w:w="0" w:type="auto"/>
          </w:tcPr>
          <w:p w14:paraId="50310618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the hypothesis/aim/</w:t>
            </w:r>
          </w:p>
          <w:p w14:paraId="03C3AA2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objective of the study clearly and sufficiently described?</w:t>
            </w:r>
          </w:p>
        </w:tc>
        <w:tc>
          <w:tcPr>
            <w:tcW w:w="0" w:type="auto"/>
          </w:tcPr>
          <w:p w14:paraId="04634F12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asily identified in introduction/methods. Specifies purpose, subjects/target population, and specific interventions/associations</w:t>
            </w:r>
          </w:p>
          <w:p w14:paraId="70DD222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under investigation</w:t>
            </w:r>
          </w:p>
        </w:tc>
        <w:tc>
          <w:tcPr>
            <w:tcW w:w="0" w:type="auto"/>
          </w:tcPr>
          <w:p w14:paraId="6E743058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Vague/incomplete reporting or some Information </w:t>
            </w:r>
            <w:proofErr w:type="gram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has to</w:t>
            </w:r>
            <w:proofErr w:type="gramEnd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e gathered from parts of the paper other than the introduction/</w:t>
            </w:r>
          </w:p>
          <w:p w14:paraId="7A6F9BAC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background/objective sections</w:t>
            </w:r>
          </w:p>
        </w:tc>
        <w:tc>
          <w:tcPr>
            <w:tcW w:w="0" w:type="auto"/>
          </w:tcPr>
          <w:p w14:paraId="26B4117E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Question or objective not</w:t>
            </w:r>
          </w:p>
          <w:p w14:paraId="650FD9ED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reported/incomprehensible</w:t>
            </w:r>
          </w:p>
        </w:tc>
        <w:tc>
          <w:tcPr>
            <w:tcW w:w="0" w:type="auto"/>
          </w:tcPr>
          <w:p w14:paraId="2C283A0E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C5CCA" w:rsidRPr="007D58E0" w14:paraId="0FE37D8E" w14:textId="77777777" w:rsidTr="00D73F8C">
        <w:trPr>
          <w:trHeight w:val="432"/>
        </w:trPr>
        <w:tc>
          <w:tcPr>
            <w:tcW w:w="0" w:type="auto"/>
            <w:gridSpan w:val="5"/>
            <w:vAlign w:val="bottom"/>
          </w:tcPr>
          <w:p w14:paraId="4C3106ED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Study design and sample characteristics</w:t>
            </w:r>
          </w:p>
        </w:tc>
      </w:tr>
      <w:tr w:rsidR="009C5CCA" w:rsidRPr="007D58E0" w14:paraId="7C0806EE" w14:textId="77777777" w:rsidTr="00D73F8C">
        <w:trPr>
          <w:trHeight w:val="720"/>
        </w:trPr>
        <w:tc>
          <w:tcPr>
            <w:tcW w:w="0" w:type="auto"/>
          </w:tcPr>
          <w:p w14:paraId="255460B1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the study design well described and appropriate?</w:t>
            </w:r>
          </w:p>
          <w:p w14:paraId="310E314E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(If study question not given, infer from conclusions)</w:t>
            </w:r>
          </w:p>
        </w:tc>
        <w:tc>
          <w:tcPr>
            <w:tcW w:w="0" w:type="auto"/>
          </w:tcPr>
          <w:p w14:paraId="0886505C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sign easily identified, well described and appropriate</w:t>
            </w:r>
          </w:p>
        </w:tc>
        <w:tc>
          <w:tcPr>
            <w:tcW w:w="0" w:type="auto"/>
          </w:tcPr>
          <w:p w14:paraId="23C596CA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esign and/or study question not clearly </w:t>
            </w:r>
            <w:proofErr w:type="gram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scribed</w:t>
            </w:r>
            <w:proofErr w:type="gramEnd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r design only partially addresses study question</w:t>
            </w:r>
          </w:p>
        </w:tc>
        <w:tc>
          <w:tcPr>
            <w:tcW w:w="0" w:type="auto"/>
          </w:tcPr>
          <w:p w14:paraId="6E36942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sign does not answer study question or design is poorly described</w:t>
            </w:r>
          </w:p>
        </w:tc>
        <w:tc>
          <w:tcPr>
            <w:tcW w:w="0" w:type="auto"/>
          </w:tcPr>
          <w:p w14:paraId="3EDE950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C5CCA" w:rsidRPr="007D58E0" w14:paraId="281A9950" w14:textId="77777777" w:rsidTr="00D73F8C">
        <w:trPr>
          <w:trHeight w:val="720"/>
        </w:trPr>
        <w:tc>
          <w:tcPr>
            <w:tcW w:w="0" w:type="auto"/>
          </w:tcPr>
          <w:p w14:paraId="5AFECD0C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the method of patient/control group selection described and appropriate?</w:t>
            </w:r>
          </w:p>
        </w:tc>
        <w:tc>
          <w:tcPr>
            <w:tcW w:w="0" w:type="auto"/>
          </w:tcPr>
          <w:p w14:paraId="7C0D3779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scribed and appropriate. Inclusion/exclusion criteria described and defined</w:t>
            </w:r>
          </w:p>
        </w:tc>
        <w:tc>
          <w:tcPr>
            <w:tcW w:w="0" w:type="auto"/>
          </w:tcPr>
          <w:p w14:paraId="22160F4D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election methods (and inclusion/ exclusion criteria) not completely described but no obvious inappropriateness or selection strategy likely introduces bias but not enough to seriously distort results</w:t>
            </w:r>
          </w:p>
        </w:tc>
        <w:tc>
          <w:tcPr>
            <w:tcW w:w="0" w:type="auto"/>
          </w:tcPr>
          <w:p w14:paraId="4355B7A4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information/</w:t>
            </w:r>
          </w:p>
          <w:p w14:paraId="4A72F109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nappropriate information provided or selection bias that likely distorts results</w:t>
            </w:r>
          </w:p>
        </w:tc>
        <w:tc>
          <w:tcPr>
            <w:tcW w:w="0" w:type="auto"/>
          </w:tcPr>
          <w:p w14:paraId="3695B3AC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9C5CCA" w:rsidRPr="007D58E0" w14:paraId="68577277" w14:textId="77777777" w:rsidTr="00D73F8C">
        <w:trPr>
          <w:trHeight w:val="720"/>
        </w:trPr>
        <w:tc>
          <w:tcPr>
            <w:tcW w:w="0" w:type="auto"/>
          </w:tcPr>
          <w:p w14:paraId="1F786503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the characteristics of patient/control group(s) clearly described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e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ge range, health characteristic/s)?</w:t>
            </w:r>
          </w:p>
        </w:tc>
        <w:tc>
          <w:tcPr>
            <w:tcW w:w="0" w:type="auto"/>
          </w:tcPr>
          <w:p w14:paraId="68C7DA7C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ufficient relevant demographic information. Reproducible criteria used to categorize participants clearly defined</w:t>
            </w:r>
          </w:p>
        </w:tc>
        <w:tc>
          <w:tcPr>
            <w:tcW w:w="0" w:type="auto"/>
          </w:tcPr>
          <w:p w14:paraId="5615C24E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Poorly defined criteria or incomplete demographic information</w:t>
            </w:r>
          </w:p>
        </w:tc>
        <w:tc>
          <w:tcPr>
            <w:tcW w:w="0" w:type="auto"/>
          </w:tcPr>
          <w:p w14:paraId="1BCBFC76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baseline/demographic information provided</w:t>
            </w:r>
          </w:p>
        </w:tc>
        <w:tc>
          <w:tcPr>
            <w:tcW w:w="0" w:type="auto"/>
          </w:tcPr>
          <w:p w14:paraId="7BA0F156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D58E0" w14:paraId="3D8ECD82" w14:textId="77777777" w:rsidTr="00D73F8C">
        <w:trPr>
          <w:trHeight w:val="720"/>
        </w:trPr>
        <w:tc>
          <w:tcPr>
            <w:tcW w:w="0" w:type="auto"/>
          </w:tcPr>
          <w:p w14:paraId="7DCF33BE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Are caregiver characteristics clearly described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e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ge, gender, relationship to care recipient, time spent caring)?</w:t>
            </w:r>
          </w:p>
        </w:tc>
        <w:tc>
          <w:tcPr>
            <w:tcW w:w="0" w:type="auto"/>
          </w:tcPr>
          <w:p w14:paraId="1100EB2D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ufficient relevant demographic information. Reproducible criteria used to categorize participants clearly defined</w:t>
            </w:r>
          </w:p>
        </w:tc>
        <w:tc>
          <w:tcPr>
            <w:tcW w:w="0" w:type="auto"/>
          </w:tcPr>
          <w:p w14:paraId="6B4AC73B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Poorly defined criteria or incomplete demographic information</w:t>
            </w:r>
          </w:p>
        </w:tc>
        <w:tc>
          <w:tcPr>
            <w:tcW w:w="0" w:type="auto"/>
          </w:tcPr>
          <w:p w14:paraId="2ECA10E1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baseline/demographic information provided</w:t>
            </w:r>
          </w:p>
        </w:tc>
        <w:tc>
          <w:tcPr>
            <w:tcW w:w="0" w:type="auto"/>
          </w:tcPr>
          <w:p w14:paraId="18F657B1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D58E0" w14:paraId="26741ABD" w14:textId="77777777" w:rsidTr="00D73F8C">
        <w:trPr>
          <w:trHeight w:val="720"/>
        </w:trPr>
        <w:tc>
          <w:tcPr>
            <w:tcW w:w="0" w:type="auto"/>
          </w:tcPr>
          <w:p w14:paraId="2A6ED483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Were patients/participants randomized to intervention groups?</w:t>
            </w:r>
          </w:p>
        </w:tc>
        <w:tc>
          <w:tcPr>
            <w:tcW w:w="0" w:type="auto"/>
          </w:tcPr>
          <w:p w14:paraId="78DB68B9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f randomization appropriate: evidence of randomization with a description of the method used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random number tables, block design)</w:t>
            </w:r>
          </w:p>
        </w:tc>
        <w:tc>
          <w:tcPr>
            <w:tcW w:w="0" w:type="auto"/>
          </w:tcPr>
          <w:p w14:paraId="144D77D2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Randomization mentioned but method is not (</w:t>
            </w:r>
            <w:proofErr w:type="spellStart"/>
            <w:proofErr w:type="gram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e</w:t>
            </w:r>
            <w:proofErr w:type="spellEnd"/>
            <w:proofErr w:type="gramEnd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ay be possible that randomization was not carried out)</w:t>
            </w:r>
          </w:p>
        </w:tc>
        <w:tc>
          <w:tcPr>
            <w:tcW w:w="0" w:type="auto"/>
          </w:tcPr>
          <w:p w14:paraId="7AFA7B71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Random allocation not mentioned although it would have been feasible and appropriate (and was possibly carried out)</w:t>
            </w:r>
          </w:p>
        </w:tc>
        <w:tc>
          <w:tcPr>
            <w:tcW w:w="0" w:type="auto"/>
          </w:tcPr>
          <w:p w14:paraId="765E9B2E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tudy has no control group, 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e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bservational/ survey/case–control study, or adequate justification for non-randomization given</w:t>
            </w:r>
          </w:p>
        </w:tc>
      </w:tr>
      <w:tr w:rsidR="009C5CCA" w:rsidRPr="007D58E0" w14:paraId="4AAF60D4" w14:textId="77777777" w:rsidTr="00D73F8C">
        <w:trPr>
          <w:trHeight w:val="720"/>
        </w:trPr>
        <w:tc>
          <w:tcPr>
            <w:tcW w:w="0" w:type="auto"/>
          </w:tcPr>
          <w:p w14:paraId="4F329535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For RCTs only </w:t>
            </w:r>
          </w:p>
          <w:p w14:paraId="6292F635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AFC34EF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Was randomization/ allocation concealed from patients?</w:t>
            </w:r>
          </w:p>
        </w:tc>
        <w:tc>
          <w:tcPr>
            <w:tcW w:w="0" w:type="auto"/>
          </w:tcPr>
          <w:p w14:paraId="78877AF4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vidence that next allocation was concealed from both parties (recruiter and patient/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carer</w:t>
            </w:r>
            <w:proofErr w:type="spellEnd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) at the point of consent (</w:t>
            </w:r>
            <w:proofErr w:type="spellStart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remote randomization)</w:t>
            </w:r>
          </w:p>
        </w:tc>
        <w:tc>
          <w:tcPr>
            <w:tcW w:w="0" w:type="auto"/>
          </w:tcPr>
          <w:p w14:paraId="0084E372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llocation concealment reported but not described</w:t>
            </w:r>
          </w:p>
        </w:tc>
        <w:tc>
          <w:tcPr>
            <w:tcW w:w="0" w:type="auto"/>
          </w:tcPr>
          <w:p w14:paraId="0516492F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llocation concealment would have been possible (and was possibly carried out) but not reported</w:t>
            </w:r>
          </w:p>
        </w:tc>
        <w:tc>
          <w:tcPr>
            <w:tcW w:w="0" w:type="auto"/>
          </w:tcPr>
          <w:p w14:paraId="43024F7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llocation concealment not possible because of study design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cluster randomized trial)</w:t>
            </w:r>
          </w:p>
        </w:tc>
      </w:tr>
      <w:tr w:rsidR="009C5CCA" w:rsidRPr="007D58E0" w14:paraId="5214825A" w14:textId="77777777" w:rsidTr="00D73F8C">
        <w:trPr>
          <w:trHeight w:val="720"/>
        </w:trPr>
        <w:tc>
          <w:tcPr>
            <w:tcW w:w="0" w:type="auto"/>
          </w:tcPr>
          <w:p w14:paraId="45228260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Have the characteristics of patients lost to follow-up been described?</w:t>
            </w:r>
          </w:p>
        </w:tc>
        <w:tc>
          <w:tcPr>
            <w:tcW w:w="0" w:type="auto"/>
          </w:tcPr>
          <w:p w14:paraId="57F0832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Losses adequately reported and not likely to affect results</w:t>
            </w:r>
          </w:p>
        </w:tc>
        <w:tc>
          <w:tcPr>
            <w:tcW w:w="0" w:type="auto"/>
          </w:tcPr>
          <w:p w14:paraId="40E446AF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Losses not well reported, but small and not likely to affect results</w:t>
            </w:r>
          </w:p>
        </w:tc>
        <w:tc>
          <w:tcPr>
            <w:tcW w:w="0" w:type="auto"/>
          </w:tcPr>
          <w:p w14:paraId="10788769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information or losses large and likely to affect results</w:t>
            </w:r>
          </w:p>
        </w:tc>
        <w:tc>
          <w:tcPr>
            <w:tcW w:w="0" w:type="auto"/>
          </w:tcPr>
          <w:p w14:paraId="7AEF86D5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patients lost to follow-up</w:t>
            </w:r>
          </w:p>
        </w:tc>
      </w:tr>
      <w:tr w:rsidR="009C5CCA" w:rsidRPr="007D58E0" w14:paraId="1E9414B7" w14:textId="77777777" w:rsidTr="00D73F8C">
        <w:trPr>
          <w:trHeight w:val="720"/>
        </w:trPr>
        <w:tc>
          <w:tcPr>
            <w:tcW w:w="0" w:type="auto"/>
          </w:tcPr>
          <w:p w14:paraId="77D9A2F7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intervention(s) clearly described?</w:t>
            </w:r>
          </w:p>
        </w:tc>
        <w:tc>
          <w:tcPr>
            <w:tcW w:w="0" w:type="auto"/>
          </w:tcPr>
          <w:p w14:paraId="734DC9A0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fined and reproducible</w:t>
            </w:r>
          </w:p>
        </w:tc>
        <w:tc>
          <w:tcPr>
            <w:tcW w:w="0" w:type="auto"/>
          </w:tcPr>
          <w:p w14:paraId="0A3CEE8C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Partially defined but insufficient detail to reproduce design</w:t>
            </w:r>
          </w:p>
        </w:tc>
        <w:tc>
          <w:tcPr>
            <w:tcW w:w="0" w:type="auto"/>
          </w:tcPr>
          <w:p w14:paraId="5E98283B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t described</w:t>
            </w:r>
          </w:p>
        </w:tc>
        <w:tc>
          <w:tcPr>
            <w:tcW w:w="0" w:type="auto"/>
          </w:tcPr>
          <w:p w14:paraId="0E4C4231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D58E0" w14:paraId="2F945219" w14:textId="77777777" w:rsidTr="00D73F8C">
        <w:trPr>
          <w:trHeight w:val="432"/>
        </w:trPr>
        <w:tc>
          <w:tcPr>
            <w:tcW w:w="0" w:type="auto"/>
            <w:gridSpan w:val="5"/>
            <w:vAlign w:val="bottom"/>
          </w:tcPr>
          <w:p w14:paraId="31EB6BD3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Data analysis and results</w:t>
            </w:r>
          </w:p>
        </w:tc>
      </w:tr>
      <w:tr w:rsidR="009C5CCA" w:rsidRPr="007D58E0" w14:paraId="1705E86F" w14:textId="77777777" w:rsidTr="00D73F8C">
        <w:trPr>
          <w:trHeight w:val="720"/>
        </w:trPr>
        <w:tc>
          <w:tcPr>
            <w:tcW w:w="0" w:type="auto"/>
          </w:tcPr>
          <w:p w14:paraId="681E57C1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the main outcomes to be measured clearly described in the introduction/methods?</w:t>
            </w:r>
          </w:p>
        </w:tc>
        <w:tc>
          <w:tcPr>
            <w:tcW w:w="0" w:type="auto"/>
          </w:tcPr>
          <w:p w14:paraId="6F197CAC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fined and measured according to reproducible criteria</w:t>
            </w:r>
          </w:p>
        </w:tc>
        <w:tc>
          <w:tcPr>
            <w:tcW w:w="0" w:type="auto"/>
          </w:tcPr>
          <w:p w14:paraId="3FD0D276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finition leaves room for subjectivity or not sure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e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not reported in detail, but probably acceptable) or precise definition(s) are missing, but no evidence of major problems or instrument/mode of assessment(s) not reported</w:t>
            </w:r>
          </w:p>
        </w:tc>
        <w:tc>
          <w:tcPr>
            <w:tcW w:w="0" w:type="auto"/>
          </w:tcPr>
          <w:p w14:paraId="4926DBFF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Main outcomes first mentioned in results section or measures not defined/inconsistent/poorly defined</w:t>
            </w:r>
          </w:p>
        </w:tc>
        <w:tc>
          <w:tcPr>
            <w:tcW w:w="0" w:type="auto"/>
          </w:tcPr>
          <w:p w14:paraId="72D2AB63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D58E0" w14:paraId="72909217" w14:textId="77777777" w:rsidTr="00D73F8C">
        <w:trPr>
          <w:trHeight w:val="720"/>
        </w:trPr>
        <w:tc>
          <w:tcPr>
            <w:tcW w:w="0" w:type="auto"/>
          </w:tcPr>
          <w:p w14:paraId="58B29A5A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If possible, was an attempt made to blind those measuring the main outcomes of the intervention?</w:t>
            </w:r>
          </w:p>
        </w:tc>
        <w:tc>
          <w:tcPr>
            <w:tcW w:w="0" w:type="auto"/>
          </w:tcPr>
          <w:p w14:paraId="56D85918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ssessor blind to intervention/study group</w:t>
            </w:r>
          </w:p>
        </w:tc>
        <w:tc>
          <w:tcPr>
            <w:tcW w:w="0" w:type="auto"/>
          </w:tcPr>
          <w:p w14:paraId="44DEC4DC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nadequate blinding, 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e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ssessor may have been aware of the group that the participant was assigned to</w:t>
            </w:r>
          </w:p>
        </w:tc>
        <w:tc>
          <w:tcPr>
            <w:tcW w:w="0" w:type="auto"/>
          </w:tcPr>
          <w:p w14:paraId="31330F4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attempt made to blind assessor</w:t>
            </w:r>
          </w:p>
        </w:tc>
        <w:tc>
          <w:tcPr>
            <w:tcW w:w="0" w:type="auto"/>
          </w:tcPr>
          <w:p w14:paraId="0EDDEB1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Not possible/ appropriate, 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bservational/before-and-after study</w:t>
            </w:r>
          </w:p>
        </w:tc>
      </w:tr>
      <w:tr w:rsidR="009C5CCA" w:rsidRPr="007D58E0" w14:paraId="030C978A" w14:textId="77777777" w:rsidTr="00D73F8C">
        <w:trPr>
          <w:trHeight w:val="720"/>
        </w:trPr>
        <w:tc>
          <w:tcPr>
            <w:tcW w:w="0" w:type="auto"/>
          </w:tcPr>
          <w:p w14:paraId="2F417A29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population characteristics (if measured and described) controlled for and adequately described?</w:t>
            </w:r>
          </w:p>
        </w:tc>
        <w:tc>
          <w:tcPr>
            <w:tcW w:w="0" w:type="auto"/>
          </w:tcPr>
          <w:p w14:paraId="7DF84FD5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ppropriate control at design/ analysis stage or randomized study with comparable baseline characteristics</w:t>
            </w:r>
          </w:p>
        </w:tc>
        <w:tc>
          <w:tcPr>
            <w:tcW w:w="0" w:type="auto"/>
          </w:tcPr>
          <w:p w14:paraId="3A1B8F85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ncomplete control/description or not considered but unlikely to seriously influence results</w:t>
            </w:r>
          </w:p>
        </w:tc>
        <w:tc>
          <w:tcPr>
            <w:tcW w:w="0" w:type="auto"/>
          </w:tcPr>
          <w:p w14:paraId="4E5DC5F2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t controlled for and likely to seriously influence results</w:t>
            </w:r>
          </w:p>
        </w:tc>
        <w:tc>
          <w:tcPr>
            <w:tcW w:w="0" w:type="auto"/>
          </w:tcPr>
          <w:p w14:paraId="7E7FAC94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D58E0" w14:paraId="26FAECA0" w14:textId="77777777" w:rsidTr="00D73F8C">
        <w:trPr>
          <w:trHeight w:val="720"/>
        </w:trPr>
        <w:tc>
          <w:tcPr>
            <w:tcW w:w="0" w:type="auto"/>
          </w:tcPr>
          <w:p w14:paraId="151E40A8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the main findings clearly described?</w:t>
            </w:r>
          </w:p>
        </w:tc>
        <w:tc>
          <w:tcPr>
            <w:tcW w:w="0" w:type="auto"/>
          </w:tcPr>
          <w:p w14:paraId="44A3375D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imple outcome data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ean/ prevalence) reported for all major findings</w:t>
            </w:r>
          </w:p>
        </w:tc>
        <w:tc>
          <w:tcPr>
            <w:tcW w:w="0" w:type="auto"/>
          </w:tcPr>
          <w:p w14:paraId="448FBC75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ncomplete or inappropriate descriptive statistics</w:t>
            </w:r>
          </w:p>
        </w:tc>
        <w:tc>
          <w:tcPr>
            <w:tcW w:w="0" w:type="auto"/>
          </w:tcPr>
          <w:p w14:paraId="593DADE4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/inadequate descriptive statistics</w:t>
            </w:r>
          </w:p>
        </w:tc>
        <w:tc>
          <w:tcPr>
            <w:tcW w:w="0" w:type="auto"/>
          </w:tcPr>
          <w:p w14:paraId="2E44F86B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D58E0" w14:paraId="09D10329" w14:textId="77777777" w:rsidTr="00D73F8C">
        <w:trPr>
          <w:trHeight w:val="720"/>
        </w:trPr>
        <w:tc>
          <w:tcPr>
            <w:tcW w:w="0" w:type="auto"/>
          </w:tcPr>
          <w:p w14:paraId="0354821B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methods of analysis adequately described and appropriate?</w:t>
            </w:r>
          </w:p>
        </w:tc>
        <w:tc>
          <w:tcPr>
            <w:tcW w:w="0" w:type="auto"/>
          </w:tcPr>
          <w:p w14:paraId="5C100054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scribed and appropriate</w:t>
            </w:r>
          </w:p>
        </w:tc>
        <w:tc>
          <w:tcPr>
            <w:tcW w:w="0" w:type="auto"/>
          </w:tcPr>
          <w:p w14:paraId="6CE96B09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t reported but probably appropriate or some tests appropriate, some not</w:t>
            </w:r>
          </w:p>
        </w:tc>
        <w:tc>
          <w:tcPr>
            <w:tcW w:w="0" w:type="auto"/>
          </w:tcPr>
          <w:p w14:paraId="51BC24EA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Methods not described and cannot be determined</w:t>
            </w:r>
          </w:p>
        </w:tc>
        <w:tc>
          <w:tcPr>
            <w:tcW w:w="0" w:type="auto"/>
          </w:tcPr>
          <w:p w14:paraId="39E10D89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D58E0" w14:paraId="1BD0DB2E" w14:textId="77777777" w:rsidTr="00D73F8C">
        <w:trPr>
          <w:trHeight w:val="720"/>
        </w:trPr>
        <w:tc>
          <w:tcPr>
            <w:tcW w:w="0" w:type="auto"/>
          </w:tcPr>
          <w:p w14:paraId="3272ECD3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estimates of variance reported for the main results?</w:t>
            </w:r>
          </w:p>
        </w:tc>
        <w:tc>
          <w:tcPr>
            <w:tcW w:w="0" w:type="auto"/>
          </w:tcPr>
          <w:p w14:paraId="7DF42594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ppropriate estimates provided (SD/SE, confidence intervals)</w:t>
            </w:r>
          </w:p>
        </w:tc>
        <w:tc>
          <w:tcPr>
            <w:tcW w:w="0" w:type="auto"/>
          </w:tcPr>
          <w:p w14:paraId="1A52912F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Undefined or estimates provided for some but not all outcomes</w:t>
            </w:r>
          </w:p>
        </w:tc>
        <w:tc>
          <w:tcPr>
            <w:tcW w:w="0" w:type="auto"/>
          </w:tcPr>
          <w:p w14:paraId="6C9879A2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information</w:t>
            </w:r>
          </w:p>
        </w:tc>
        <w:tc>
          <w:tcPr>
            <w:tcW w:w="0" w:type="auto"/>
          </w:tcPr>
          <w:p w14:paraId="307F3995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D58E0" w14:paraId="260F8246" w14:textId="77777777" w:rsidTr="00D73F8C">
        <w:trPr>
          <w:trHeight w:val="720"/>
        </w:trPr>
        <w:tc>
          <w:tcPr>
            <w:tcW w:w="0" w:type="auto"/>
          </w:tcPr>
          <w:p w14:paraId="36752337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n trials/cohort studies do analyses adjust for different lengths of follow-up, or in case–control studies </w:t>
            </w:r>
            <w:proofErr w:type="gram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</w:t>
            </w:r>
            <w:proofErr w:type="gramEnd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he time between intervention and outcome the same for cases/ controls?</w:t>
            </w:r>
          </w:p>
        </w:tc>
        <w:tc>
          <w:tcPr>
            <w:tcW w:w="0" w:type="auto"/>
          </w:tcPr>
          <w:p w14:paraId="46D4D4F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ifferent lengths of follow-up adjusted for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urvival analysis) and adequately described</w:t>
            </w:r>
          </w:p>
        </w:tc>
        <w:tc>
          <w:tcPr>
            <w:tcW w:w="0" w:type="auto"/>
          </w:tcPr>
          <w:p w14:paraId="6DFAD55B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ifferent lengths of follow-up probably adjusted for but not adequately described</w:t>
            </w:r>
          </w:p>
        </w:tc>
        <w:tc>
          <w:tcPr>
            <w:tcW w:w="0" w:type="auto"/>
          </w:tcPr>
          <w:p w14:paraId="4AD7E4CA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ifferences in follow-up ignored</w:t>
            </w:r>
          </w:p>
        </w:tc>
        <w:tc>
          <w:tcPr>
            <w:tcW w:w="0" w:type="auto"/>
          </w:tcPr>
          <w:p w14:paraId="57710667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Cross-sectional design or same length of follow-up</w:t>
            </w:r>
          </w:p>
        </w:tc>
      </w:tr>
      <w:tr w:rsidR="009C5CCA" w:rsidRPr="007D58E0" w14:paraId="2E756437" w14:textId="77777777" w:rsidTr="00D73F8C">
        <w:trPr>
          <w:trHeight w:val="720"/>
        </w:trPr>
        <w:tc>
          <w:tcPr>
            <w:tcW w:w="0" w:type="auto"/>
          </w:tcPr>
          <w:p w14:paraId="3C057DA3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f appropriate, were data analyzed according to ITT principle?</w:t>
            </w:r>
          </w:p>
        </w:tc>
        <w:tc>
          <w:tcPr>
            <w:tcW w:w="0" w:type="auto"/>
          </w:tcPr>
          <w:p w14:paraId="39B1B79F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ll participant data analyzed regardless of adherence to protocol or continuation in trial</w:t>
            </w:r>
          </w:p>
        </w:tc>
        <w:tc>
          <w:tcPr>
            <w:tcW w:w="0" w:type="auto"/>
          </w:tcPr>
          <w:p w14:paraId="71DE2DB1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ttempt made to analyze data according to ITT principle, but inappropriate method or some participants not included</w:t>
            </w:r>
          </w:p>
        </w:tc>
        <w:tc>
          <w:tcPr>
            <w:tcW w:w="0" w:type="auto"/>
          </w:tcPr>
          <w:p w14:paraId="738BE4D2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attempt made to carry out ITT analysis</w:t>
            </w:r>
          </w:p>
        </w:tc>
        <w:tc>
          <w:tcPr>
            <w:tcW w:w="0" w:type="auto"/>
          </w:tcPr>
          <w:p w14:paraId="58D64080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esign not appropriate for ITT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cross-sectional data)</w:t>
            </w:r>
          </w:p>
        </w:tc>
      </w:tr>
      <w:tr w:rsidR="009C5CCA" w:rsidRPr="007D58E0" w14:paraId="508D7382" w14:textId="77777777" w:rsidTr="00D73F8C">
        <w:trPr>
          <w:trHeight w:val="432"/>
        </w:trPr>
        <w:tc>
          <w:tcPr>
            <w:tcW w:w="0" w:type="auto"/>
            <w:gridSpan w:val="5"/>
            <w:tcBorders>
              <w:bottom w:val="single" w:sz="4" w:space="0" w:color="auto"/>
            </w:tcBorders>
            <w:vAlign w:val="bottom"/>
          </w:tcPr>
          <w:p w14:paraId="6892532A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Conclusions</w:t>
            </w:r>
          </w:p>
        </w:tc>
      </w:tr>
      <w:tr w:rsidR="009C5CCA" w:rsidRPr="007D58E0" w14:paraId="311677CE" w14:textId="77777777" w:rsidTr="00D73F8C">
        <w:trPr>
          <w:trHeight w:val="7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D9528BA" w14:textId="77777777" w:rsidR="009C5CCA" w:rsidRPr="0078271C" w:rsidRDefault="009C5CCA" w:rsidP="00D73F8C">
            <w:pPr>
              <w:pStyle w:val="NoSpacing"/>
              <w:numPr>
                <w:ilvl w:val="0"/>
                <w:numId w:val="7"/>
              </w:numPr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Are the conclusions supported by the results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4853FE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ll conclusions supported by dat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7CB0ABE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ome of the major conclusions supported by data, some not or speculative interpretations are not indicated as su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3680233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ne/few of the major conclusions supported by the dat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8293D04" w14:textId="77777777" w:rsidR="009C5CCA" w:rsidRPr="0078271C" w:rsidRDefault="009C5CCA" w:rsidP="00D73F8C">
            <w:pPr>
              <w:pStyle w:val="NoSpacing"/>
              <w:spacing w:line="6" w:lineRule="atLeast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</w:tbl>
    <w:p w14:paraId="49C0D3E9" w14:textId="73B1CB88" w:rsidR="0058463B" w:rsidRPr="0058463B" w:rsidRDefault="0058463B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Note: </w:t>
      </w:r>
      <w:r w:rsidRPr="0058463B">
        <w:rPr>
          <w:rFonts w:ascii="Arial" w:hAnsi="Arial" w:cs="Arial"/>
          <w:color w:val="000000" w:themeColor="text1"/>
          <w:sz w:val="20"/>
          <w:szCs w:val="20"/>
        </w:rPr>
        <w:t>Reproduced from Shaw C, McNamara R, Abrams K, et al. Systematic review of respite care in the frail elderly. Health Technol Assess. 2009;13(20):1–246. doi:10.3310/hta13200.</w:t>
      </w:r>
      <w:r w:rsidRPr="0058463B">
        <w:rPr>
          <w:rFonts w:ascii="Arial" w:hAnsi="Arial" w:cs="Arial"/>
          <w:color w:val="000000" w:themeColor="text1"/>
          <w:sz w:val="20"/>
          <w:szCs w:val="20"/>
          <w:vertAlign w:val="superscript"/>
        </w:rPr>
        <w:t>26</w:t>
      </w:r>
    </w:p>
    <w:p w14:paraId="45FED9E6" w14:textId="702154D8" w:rsidR="009C5CCA" w:rsidRPr="0089457E" w:rsidRDefault="009C5CCA" w:rsidP="00D73F8C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  <w:sectPr w:rsidR="009C5CCA" w:rsidRPr="0089457E" w:rsidSect="00D73F8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89457E">
        <w:rPr>
          <w:rFonts w:ascii="Arial" w:hAnsi="Arial" w:cs="Arial"/>
          <w:b/>
          <w:bCs/>
          <w:color w:val="000000" w:themeColor="text1"/>
          <w:sz w:val="20"/>
          <w:szCs w:val="20"/>
        </w:rPr>
        <w:t>Abbreviations:</w:t>
      </w: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ITT, </w:t>
      </w:r>
      <w:r w:rsidRPr="00622392">
        <w:rPr>
          <w:rFonts w:ascii="Arial" w:hAnsi="Arial" w:cs="Arial"/>
          <w:color w:val="000000" w:themeColor="text1"/>
          <w:sz w:val="20"/>
          <w:szCs w:val="20"/>
        </w:rPr>
        <w:t>intention to treat</w:t>
      </w:r>
      <w:r>
        <w:rPr>
          <w:rFonts w:ascii="Arial" w:hAnsi="Arial" w:cs="Arial"/>
          <w:color w:val="000000" w:themeColor="text1"/>
          <w:sz w:val="20"/>
          <w:szCs w:val="20"/>
        </w:rPr>
        <w:t>; RCT, randomized controlled trial; SD, standard deviation; SE, standard error</w:t>
      </w:r>
    </w:p>
    <w:p w14:paraId="5CFA3202" w14:textId="77777777" w:rsidR="009C5CCA" w:rsidRPr="000B2189" w:rsidRDefault="009C5CCA" w:rsidP="00D73F8C">
      <w:pPr>
        <w:pStyle w:val="NoSpacing"/>
        <w:spacing w:line="480" w:lineRule="auto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0B2189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 xml:space="preserve">Appendix </w:t>
      </w:r>
      <w:r>
        <w:rPr>
          <w:rFonts w:ascii="Arial" w:hAnsi="Arial" w:cs="Arial"/>
          <w:b/>
          <w:bCs/>
          <w:color w:val="000000" w:themeColor="text1"/>
          <w:sz w:val="32"/>
          <w:szCs w:val="32"/>
        </w:rPr>
        <w:t>3</w:t>
      </w:r>
    </w:p>
    <w:p w14:paraId="055D4E52" w14:textId="77777777" w:rsidR="009C5CCA" w:rsidRPr="000B2189" w:rsidRDefault="009C5CCA" w:rsidP="00D73F8C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  <w:r w:rsidRPr="000B2189">
        <w:rPr>
          <w:rFonts w:ascii="Arial" w:hAnsi="Arial" w:cs="Arial"/>
          <w:color w:val="000000" w:themeColor="text1"/>
          <w:sz w:val="20"/>
          <w:szCs w:val="20"/>
        </w:rPr>
        <w:t>Shaw et al</w:t>
      </w:r>
      <w:r w:rsidRPr="000B2189">
        <w:rPr>
          <w:rFonts w:ascii="Arial" w:hAnsi="Arial" w:cs="Arial"/>
          <w:noProof/>
          <w:color w:val="000000" w:themeColor="text1"/>
          <w:sz w:val="20"/>
          <w:szCs w:val="20"/>
          <w:vertAlign w:val="superscript"/>
        </w:rPr>
        <w:t>26</w:t>
      </w:r>
      <w:r w:rsidRPr="000B2189">
        <w:rPr>
          <w:rFonts w:ascii="Arial" w:hAnsi="Arial" w:cs="Arial"/>
          <w:color w:val="000000" w:themeColor="text1"/>
          <w:sz w:val="20"/>
          <w:szCs w:val="20"/>
          <w:vertAlign w:val="superscript"/>
        </w:rPr>
        <w:t>(pp111-113)</w:t>
      </w:r>
      <w:r w:rsidRPr="000B2189">
        <w:rPr>
          <w:rFonts w:ascii="Arial" w:hAnsi="Arial" w:cs="Arial"/>
          <w:color w:val="000000" w:themeColor="text1"/>
          <w:sz w:val="20"/>
          <w:szCs w:val="20"/>
        </w:rPr>
        <w:t>’s quality assessment checklist for qualitative studies</w:t>
      </w:r>
    </w:p>
    <w:p w14:paraId="6792603A" w14:textId="77777777" w:rsidR="009C5CCA" w:rsidRPr="007D58E0" w:rsidRDefault="009C5CCA" w:rsidP="00D73F8C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6"/>
        <w:gridCol w:w="3793"/>
        <w:gridCol w:w="3380"/>
        <w:gridCol w:w="2811"/>
      </w:tblGrid>
      <w:tr w:rsidR="009C5CCA" w:rsidRPr="0078271C" w14:paraId="5AD9058D" w14:textId="77777777" w:rsidTr="00D73F8C">
        <w:trPr>
          <w:trHeight w:val="432"/>
          <w:tblHeader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27300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82B05A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Yes (2/good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B42F28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Partial (1/fair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81EFCA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(0/poor)</w:t>
            </w:r>
          </w:p>
        </w:tc>
      </w:tr>
      <w:tr w:rsidR="009C5CCA" w:rsidRPr="0078271C" w14:paraId="4D7F684A" w14:textId="77777777" w:rsidTr="00D73F8C">
        <w:trPr>
          <w:trHeight w:val="432"/>
        </w:trPr>
        <w:tc>
          <w:tcPr>
            <w:tcW w:w="0" w:type="auto"/>
            <w:gridSpan w:val="4"/>
            <w:tcBorders>
              <w:top w:val="single" w:sz="4" w:space="0" w:color="auto"/>
            </w:tcBorders>
            <w:vAlign w:val="bottom"/>
          </w:tcPr>
          <w:p w14:paraId="52B6E516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Study aims and context</w:t>
            </w:r>
          </w:p>
        </w:tc>
      </w:tr>
      <w:tr w:rsidR="009C5CCA" w:rsidRPr="0078271C" w14:paraId="1EDCC067" w14:textId="77777777" w:rsidTr="00D73F8C">
        <w:trPr>
          <w:trHeight w:val="720"/>
        </w:trPr>
        <w:tc>
          <w:tcPr>
            <w:tcW w:w="0" w:type="auto"/>
          </w:tcPr>
          <w:p w14:paraId="2BD0BCEB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the research question sufficiently described?</w:t>
            </w:r>
          </w:p>
        </w:tc>
        <w:tc>
          <w:tcPr>
            <w:tcW w:w="0" w:type="auto"/>
          </w:tcPr>
          <w:p w14:paraId="01EC5BA4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Research question clearly identified by the end of the research process, if not at the outset</w:t>
            </w:r>
          </w:p>
        </w:tc>
        <w:tc>
          <w:tcPr>
            <w:tcW w:w="0" w:type="auto"/>
          </w:tcPr>
          <w:p w14:paraId="6384550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Research question or objective is vaguely/incompletely reported</w:t>
            </w:r>
          </w:p>
        </w:tc>
        <w:tc>
          <w:tcPr>
            <w:tcW w:w="0" w:type="auto"/>
          </w:tcPr>
          <w:p w14:paraId="66BDEA92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Question or objective is not reported or is incomprehensible</w:t>
            </w:r>
          </w:p>
        </w:tc>
      </w:tr>
      <w:tr w:rsidR="009C5CCA" w:rsidRPr="0078271C" w14:paraId="572055E8" w14:textId="77777777" w:rsidTr="00D73F8C">
        <w:trPr>
          <w:trHeight w:val="720"/>
        </w:trPr>
        <w:tc>
          <w:tcPr>
            <w:tcW w:w="0" w:type="auto"/>
          </w:tcPr>
          <w:p w14:paraId="15CDEF56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qualitative method appropriate?</w:t>
            </w:r>
          </w:p>
        </w:tc>
        <w:tc>
          <w:tcPr>
            <w:tcW w:w="0" w:type="auto"/>
          </w:tcPr>
          <w:p w14:paraId="18636766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Qualitative method is appropriate for the aims and the qualitative framework is identified and justified</w:t>
            </w:r>
          </w:p>
        </w:tc>
        <w:tc>
          <w:tcPr>
            <w:tcW w:w="0" w:type="auto"/>
          </w:tcPr>
          <w:p w14:paraId="38826D87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Qualitative method appropriate but the methodological framework unclear or not adequately justified</w:t>
            </w:r>
          </w:p>
        </w:tc>
        <w:tc>
          <w:tcPr>
            <w:tcW w:w="0" w:type="auto"/>
          </w:tcPr>
          <w:p w14:paraId="7EB093BB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Qualitative methods inappropriate for the aims</w:t>
            </w:r>
          </w:p>
        </w:tc>
      </w:tr>
      <w:tr w:rsidR="009C5CCA" w:rsidRPr="0078271C" w14:paraId="421C84C8" w14:textId="77777777" w:rsidTr="00D73F8C">
        <w:trPr>
          <w:trHeight w:val="720"/>
        </w:trPr>
        <w:tc>
          <w:tcPr>
            <w:tcW w:w="0" w:type="auto"/>
          </w:tcPr>
          <w:p w14:paraId="0E8C918E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the setting/context clearly described?</w:t>
            </w:r>
          </w:p>
        </w:tc>
        <w:tc>
          <w:tcPr>
            <w:tcW w:w="0" w:type="auto"/>
          </w:tcPr>
          <w:p w14:paraId="41B8BA1F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Context/setting is clearly described, permitting the reader to relate the findings to other settings</w:t>
            </w:r>
          </w:p>
        </w:tc>
        <w:tc>
          <w:tcPr>
            <w:tcW w:w="0" w:type="auto"/>
          </w:tcPr>
          <w:p w14:paraId="66C9005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he context/setting is partially described</w:t>
            </w:r>
          </w:p>
        </w:tc>
        <w:tc>
          <w:tcPr>
            <w:tcW w:w="0" w:type="auto"/>
          </w:tcPr>
          <w:p w14:paraId="481E0116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he context/setting is not described</w:t>
            </w:r>
          </w:p>
        </w:tc>
      </w:tr>
      <w:tr w:rsidR="009C5CCA" w:rsidRPr="0078271C" w14:paraId="5DFE4BC3" w14:textId="77777777" w:rsidTr="00D73F8C">
        <w:trPr>
          <w:trHeight w:val="432"/>
        </w:trPr>
        <w:tc>
          <w:tcPr>
            <w:tcW w:w="0" w:type="auto"/>
            <w:vAlign w:val="bottom"/>
          </w:tcPr>
          <w:p w14:paraId="5B1EB3B0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Sampling</w:t>
            </w:r>
          </w:p>
        </w:tc>
        <w:tc>
          <w:tcPr>
            <w:tcW w:w="0" w:type="auto"/>
            <w:vAlign w:val="bottom"/>
          </w:tcPr>
          <w:p w14:paraId="43E04845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vAlign w:val="bottom"/>
          </w:tcPr>
          <w:p w14:paraId="0E415709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vAlign w:val="bottom"/>
          </w:tcPr>
          <w:p w14:paraId="7BB4B12F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8271C" w14:paraId="53C10124" w14:textId="77777777" w:rsidTr="00D73F8C">
        <w:trPr>
          <w:trHeight w:val="720"/>
        </w:trPr>
        <w:tc>
          <w:tcPr>
            <w:tcW w:w="0" w:type="auto"/>
          </w:tcPr>
          <w:p w14:paraId="7FAD630F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the sampling strategy clearly described?</w:t>
            </w:r>
          </w:p>
        </w:tc>
        <w:tc>
          <w:tcPr>
            <w:tcW w:w="0" w:type="auto"/>
          </w:tcPr>
          <w:p w14:paraId="39BE33E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ampling strategy and rationale clearly described and justified</w:t>
            </w:r>
          </w:p>
        </w:tc>
        <w:tc>
          <w:tcPr>
            <w:tcW w:w="0" w:type="auto"/>
          </w:tcPr>
          <w:p w14:paraId="50D91B46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ampling strategy not clearly described or not fully justified</w:t>
            </w:r>
          </w:p>
        </w:tc>
        <w:tc>
          <w:tcPr>
            <w:tcW w:w="0" w:type="auto"/>
          </w:tcPr>
          <w:p w14:paraId="33F832C8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ampling not described</w:t>
            </w:r>
          </w:p>
        </w:tc>
      </w:tr>
      <w:tr w:rsidR="009C5CCA" w:rsidRPr="0078271C" w14:paraId="06892EC8" w14:textId="77777777" w:rsidTr="00D73F8C">
        <w:trPr>
          <w:trHeight w:val="720"/>
        </w:trPr>
        <w:tc>
          <w:tcPr>
            <w:tcW w:w="0" w:type="auto"/>
          </w:tcPr>
          <w:p w14:paraId="2E559DCB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sampling method likely to recruit all relevant cases? (purposive, theoretical sampling)</w:t>
            </w:r>
          </w:p>
        </w:tc>
        <w:tc>
          <w:tcPr>
            <w:tcW w:w="0" w:type="auto"/>
          </w:tcPr>
          <w:p w14:paraId="259334D0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ample includes the full range of relevant, possible cases (more than simple convenience sample) permitting conceptual (rather than statistical) generalizations</w:t>
            </w:r>
          </w:p>
        </w:tc>
        <w:tc>
          <w:tcPr>
            <w:tcW w:w="0" w:type="auto"/>
          </w:tcPr>
          <w:p w14:paraId="1B5DCEA8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ampling was purposive but does not include the full range of possible cases</w:t>
            </w:r>
          </w:p>
        </w:tc>
        <w:tc>
          <w:tcPr>
            <w:tcW w:w="0" w:type="auto"/>
          </w:tcPr>
          <w:p w14:paraId="78CDB442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No attempt made to sample purposively or </w:t>
            </w:r>
            <w:proofErr w:type="gram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heoretically</w:t>
            </w:r>
            <w:proofErr w:type="gramEnd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r sampling strategy not described</w:t>
            </w:r>
          </w:p>
        </w:tc>
      </w:tr>
      <w:tr w:rsidR="009C5CCA" w:rsidRPr="0078271C" w14:paraId="194EF64F" w14:textId="77777777" w:rsidTr="00D73F8C">
        <w:trPr>
          <w:trHeight w:val="720"/>
        </w:trPr>
        <w:tc>
          <w:tcPr>
            <w:tcW w:w="0" w:type="auto"/>
          </w:tcPr>
          <w:p w14:paraId="57D46A39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relevant characteristics of the sample given?</w:t>
            </w:r>
          </w:p>
        </w:tc>
        <w:tc>
          <w:tcPr>
            <w:tcW w:w="0" w:type="auto"/>
          </w:tcPr>
          <w:p w14:paraId="0AFBF60F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Relevant details of the characteristics of the sample given</w:t>
            </w:r>
          </w:p>
        </w:tc>
        <w:tc>
          <w:tcPr>
            <w:tcW w:w="0" w:type="auto"/>
          </w:tcPr>
          <w:p w14:paraId="7F1B5FC2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ncomplete details of sample characteristics given</w:t>
            </w:r>
          </w:p>
        </w:tc>
        <w:tc>
          <w:tcPr>
            <w:tcW w:w="0" w:type="auto"/>
          </w:tcPr>
          <w:p w14:paraId="58358C29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details of sample characteristics given</w:t>
            </w:r>
          </w:p>
        </w:tc>
      </w:tr>
      <w:tr w:rsidR="009C5CCA" w:rsidRPr="0078271C" w14:paraId="2EC6B2A0" w14:textId="77777777" w:rsidTr="00D73F8C">
        <w:trPr>
          <w:trHeight w:val="720"/>
        </w:trPr>
        <w:tc>
          <w:tcPr>
            <w:tcW w:w="0" w:type="auto"/>
          </w:tcPr>
          <w:p w14:paraId="054C0061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rationale for sample size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ata saturation) given</w:t>
            </w:r>
          </w:p>
        </w:tc>
        <w:tc>
          <w:tcPr>
            <w:tcW w:w="0" w:type="auto"/>
          </w:tcPr>
          <w:p w14:paraId="4FB74E3F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Gives rationale for termination of data collection, 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ata saturation</w:t>
            </w:r>
          </w:p>
        </w:tc>
        <w:tc>
          <w:tcPr>
            <w:tcW w:w="0" w:type="auto"/>
          </w:tcPr>
          <w:p w14:paraId="4641ABE4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Reasons for sample size implied or no firm rationale</w:t>
            </w:r>
          </w:p>
        </w:tc>
        <w:tc>
          <w:tcPr>
            <w:tcW w:w="0" w:type="auto"/>
          </w:tcPr>
          <w:p w14:paraId="606C1DF9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reason given for sample size</w:t>
            </w:r>
          </w:p>
        </w:tc>
      </w:tr>
      <w:tr w:rsidR="009C5CCA" w:rsidRPr="0078271C" w14:paraId="350B6835" w14:textId="77777777" w:rsidTr="00D73F8C">
        <w:trPr>
          <w:trHeight w:val="432"/>
        </w:trPr>
        <w:tc>
          <w:tcPr>
            <w:tcW w:w="0" w:type="auto"/>
            <w:vAlign w:val="bottom"/>
          </w:tcPr>
          <w:p w14:paraId="17BF5D73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Data collection</w:t>
            </w:r>
          </w:p>
        </w:tc>
        <w:tc>
          <w:tcPr>
            <w:tcW w:w="0" w:type="auto"/>
            <w:vAlign w:val="bottom"/>
          </w:tcPr>
          <w:p w14:paraId="2370B688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vAlign w:val="bottom"/>
          </w:tcPr>
          <w:p w14:paraId="36174A43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vAlign w:val="bottom"/>
          </w:tcPr>
          <w:p w14:paraId="3688B16D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8271C" w14:paraId="10A5D7F5" w14:textId="77777777" w:rsidTr="00D73F8C">
        <w:trPr>
          <w:trHeight w:val="720"/>
        </w:trPr>
        <w:tc>
          <w:tcPr>
            <w:tcW w:w="0" w:type="auto"/>
          </w:tcPr>
          <w:p w14:paraId="11A98948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methods of data collection clearly described?</w:t>
            </w:r>
          </w:p>
        </w:tc>
        <w:tc>
          <w:tcPr>
            <w:tcW w:w="0" w:type="auto"/>
          </w:tcPr>
          <w:p w14:paraId="30044255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ata collection methods are systematic and clearly described allowing an audit 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trail such that procedures could be replicated</w:t>
            </w:r>
          </w:p>
        </w:tc>
        <w:tc>
          <w:tcPr>
            <w:tcW w:w="0" w:type="auto"/>
          </w:tcPr>
          <w:p w14:paraId="2E71930B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Data collection methods not clearly described. Difficult to determine if systematic or replicable</w:t>
            </w:r>
          </w:p>
        </w:tc>
        <w:tc>
          <w:tcPr>
            <w:tcW w:w="0" w:type="auto"/>
          </w:tcPr>
          <w:p w14:paraId="5622D08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ata collection procedures are not described</w:t>
            </w:r>
          </w:p>
        </w:tc>
      </w:tr>
      <w:tr w:rsidR="009C5CCA" w:rsidRPr="0078271C" w14:paraId="1FCFC51E" w14:textId="77777777" w:rsidTr="00D73F8C">
        <w:trPr>
          <w:trHeight w:val="720"/>
        </w:trPr>
        <w:tc>
          <w:tcPr>
            <w:tcW w:w="0" w:type="auto"/>
          </w:tcPr>
          <w:p w14:paraId="455A857B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s method of data collection appropriate for the research question and paradigm?</w:t>
            </w:r>
          </w:p>
        </w:tc>
        <w:tc>
          <w:tcPr>
            <w:tcW w:w="0" w:type="auto"/>
          </w:tcPr>
          <w:p w14:paraId="3CBF915B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ata collection methods are appropriate for the research aims and the methodological and analytical framework</w:t>
            </w:r>
          </w:p>
        </w:tc>
        <w:tc>
          <w:tcPr>
            <w:tcW w:w="0" w:type="auto"/>
          </w:tcPr>
          <w:p w14:paraId="1C382973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he appropriateness of the data collection methods is unclear</w:t>
            </w:r>
          </w:p>
        </w:tc>
        <w:tc>
          <w:tcPr>
            <w:tcW w:w="0" w:type="auto"/>
          </w:tcPr>
          <w:p w14:paraId="319AEF0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Data collection inappropriate for the aims and methodological framework</w:t>
            </w:r>
          </w:p>
        </w:tc>
      </w:tr>
      <w:tr w:rsidR="009C5CCA" w:rsidRPr="0078271C" w14:paraId="07D355F4" w14:textId="77777777" w:rsidTr="00D73F8C">
        <w:trPr>
          <w:trHeight w:val="720"/>
        </w:trPr>
        <w:tc>
          <w:tcPr>
            <w:tcW w:w="0" w:type="auto"/>
          </w:tcPr>
          <w:p w14:paraId="00C9DBE1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Has the researcher verified the data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y triangulation)?</w:t>
            </w:r>
          </w:p>
        </w:tc>
        <w:tc>
          <w:tcPr>
            <w:tcW w:w="0" w:type="auto"/>
          </w:tcPr>
          <w:p w14:paraId="5B050142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ore than one method of data collection carried out or more than one analyst </w:t>
            </w:r>
            <w:proofErr w:type="gram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involved</w:t>
            </w:r>
            <w:proofErr w:type="gramEnd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r other methods of verification employed (</w:t>
            </w:r>
            <w:proofErr w:type="spell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eg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</w:t>
            </w: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ember checking or line of questioning during interview)</w:t>
            </w:r>
          </w:p>
        </w:tc>
        <w:tc>
          <w:tcPr>
            <w:tcW w:w="0" w:type="auto"/>
          </w:tcPr>
          <w:p w14:paraId="6A0E157F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Unclear whether triangulation or other types of verification used</w:t>
            </w:r>
          </w:p>
        </w:tc>
        <w:tc>
          <w:tcPr>
            <w:tcW w:w="0" w:type="auto"/>
          </w:tcPr>
          <w:p w14:paraId="395B8A3F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triangulation or other methods of verification described</w:t>
            </w:r>
          </w:p>
        </w:tc>
      </w:tr>
      <w:tr w:rsidR="009C5CCA" w:rsidRPr="0078271C" w14:paraId="06ECC1A5" w14:textId="77777777" w:rsidTr="00D73F8C">
        <w:trPr>
          <w:trHeight w:val="432"/>
        </w:trPr>
        <w:tc>
          <w:tcPr>
            <w:tcW w:w="0" w:type="auto"/>
            <w:vAlign w:val="bottom"/>
          </w:tcPr>
          <w:p w14:paraId="5195148E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Data analysis</w:t>
            </w:r>
          </w:p>
        </w:tc>
        <w:tc>
          <w:tcPr>
            <w:tcW w:w="0" w:type="auto"/>
            <w:vAlign w:val="bottom"/>
          </w:tcPr>
          <w:p w14:paraId="5F427E26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vAlign w:val="bottom"/>
          </w:tcPr>
          <w:p w14:paraId="14EE6D98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vAlign w:val="bottom"/>
          </w:tcPr>
          <w:p w14:paraId="19EF286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8271C" w14:paraId="3A05BF42" w14:textId="77777777" w:rsidTr="00D73F8C">
        <w:trPr>
          <w:trHeight w:val="720"/>
        </w:trPr>
        <w:tc>
          <w:tcPr>
            <w:tcW w:w="0" w:type="auto"/>
          </w:tcPr>
          <w:p w14:paraId="43CD9774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data analysis methods clearly described?</w:t>
            </w:r>
          </w:p>
        </w:tc>
        <w:tc>
          <w:tcPr>
            <w:tcW w:w="0" w:type="auto"/>
          </w:tcPr>
          <w:p w14:paraId="4138260A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Systematic analytic method clearly described such that procedures could be replicated</w:t>
            </w:r>
          </w:p>
        </w:tc>
        <w:tc>
          <w:tcPr>
            <w:tcW w:w="0" w:type="auto"/>
          </w:tcPr>
          <w:p w14:paraId="221832DD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nalytic methods not clearly described</w:t>
            </w:r>
          </w:p>
        </w:tc>
        <w:tc>
          <w:tcPr>
            <w:tcW w:w="0" w:type="auto"/>
          </w:tcPr>
          <w:p w14:paraId="15640AF9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nalytic methods not described</w:t>
            </w:r>
          </w:p>
        </w:tc>
      </w:tr>
      <w:tr w:rsidR="009C5CCA" w:rsidRPr="0078271C" w14:paraId="48E86DA5" w14:textId="77777777" w:rsidTr="00D73F8C">
        <w:trPr>
          <w:trHeight w:val="720"/>
        </w:trPr>
        <w:tc>
          <w:tcPr>
            <w:tcW w:w="0" w:type="auto"/>
          </w:tcPr>
          <w:p w14:paraId="098727CA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data analysis methods appropriate?</w:t>
            </w:r>
          </w:p>
        </w:tc>
        <w:tc>
          <w:tcPr>
            <w:tcW w:w="0" w:type="auto"/>
          </w:tcPr>
          <w:p w14:paraId="210E1793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nalytic methods seem appropriate and are well described</w:t>
            </w:r>
          </w:p>
        </w:tc>
        <w:tc>
          <w:tcPr>
            <w:tcW w:w="0" w:type="auto"/>
          </w:tcPr>
          <w:p w14:paraId="34AB15CE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nalytic methods only partially described and/or some concerns about appropriateness</w:t>
            </w:r>
          </w:p>
        </w:tc>
        <w:tc>
          <w:tcPr>
            <w:tcW w:w="0" w:type="auto"/>
          </w:tcPr>
          <w:p w14:paraId="22704A8B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nalytic methods not described and/or appropriate</w:t>
            </w:r>
          </w:p>
        </w:tc>
      </w:tr>
      <w:tr w:rsidR="009C5CCA" w:rsidRPr="0078271C" w14:paraId="2629BAF1" w14:textId="77777777" w:rsidTr="00D73F8C">
        <w:trPr>
          <w:trHeight w:val="720"/>
        </w:trPr>
        <w:tc>
          <w:tcPr>
            <w:tcW w:w="0" w:type="auto"/>
          </w:tcPr>
          <w:p w14:paraId="17C320CB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re competing accounts/deviant data </w:t>
            </w:r>
            <w:proofErr w:type="gramStart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aken into account</w:t>
            </w:r>
            <w:proofErr w:type="gramEnd"/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0" w:type="auto"/>
          </w:tcPr>
          <w:p w14:paraId="33CDDB05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ccount given of negative or deviant cases in the analysis</w:t>
            </w:r>
          </w:p>
        </w:tc>
        <w:tc>
          <w:tcPr>
            <w:tcW w:w="0" w:type="auto"/>
          </w:tcPr>
          <w:p w14:paraId="7B582F65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nalysis of deviant or negative cases not clearly described</w:t>
            </w:r>
          </w:p>
        </w:tc>
        <w:tc>
          <w:tcPr>
            <w:tcW w:w="0" w:type="auto"/>
          </w:tcPr>
          <w:p w14:paraId="011F3B1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account given of negative or deviant cases</w:t>
            </w:r>
          </w:p>
        </w:tc>
      </w:tr>
      <w:tr w:rsidR="009C5CCA" w:rsidRPr="0078271C" w14:paraId="067ACD76" w14:textId="77777777" w:rsidTr="00D73F8C">
        <w:trPr>
          <w:trHeight w:val="432"/>
        </w:trPr>
        <w:tc>
          <w:tcPr>
            <w:tcW w:w="0" w:type="auto"/>
            <w:vAlign w:val="bottom"/>
          </w:tcPr>
          <w:p w14:paraId="29F57922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Reflexivity</w:t>
            </w:r>
          </w:p>
        </w:tc>
        <w:tc>
          <w:tcPr>
            <w:tcW w:w="0" w:type="auto"/>
            <w:vAlign w:val="bottom"/>
          </w:tcPr>
          <w:p w14:paraId="4934DA9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vAlign w:val="bottom"/>
          </w:tcPr>
          <w:p w14:paraId="0BB1BA44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vAlign w:val="bottom"/>
          </w:tcPr>
          <w:p w14:paraId="3C438CBC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8271C" w14:paraId="23BAE14E" w14:textId="77777777" w:rsidTr="00D73F8C">
        <w:trPr>
          <w:trHeight w:val="720"/>
        </w:trPr>
        <w:tc>
          <w:tcPr>
            <w:tcW w:w="0" w:type="auto"/>
          </w:tcPr>
          <w:p w14:paraId="3028CE15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o what extent is the researcher reflective?</w:t>
            </w:r>
          </w:p>
        </w:tc>
        <w:tc>
          <w:tcPr>
            <w:tcW w:w="0" w:type="auto"/>
          </w:tcPr>
          <w:p w14:paraId="2876C788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he researcher explicitly assessed the likely impact of their own personal characteristics and the methods used on the data obtained</w:t>
            </w:r>
          </w:p>
        </w:tc>
        <w:tc>
          <w:tcPr>
            <w:tcW w:w="0" w:type="auto"/>
          </w:tcPr>
          <w:p w14:paraId="6FD18651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Possible sources of influence on the data obtained were mentioned, but the likely impact of the influence was not discussed</w:t>
            </w:r>
          </w:p>
        </w:tc>
        <w:tc>
          <w:tcPr>
            <w:tcW w:w="0" w:type="auto"/>
          </w:tcPr>
          <w:p w14:paraId="541AD06E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No evidence of reflexivity in the report</w:t>
            </w:r>
          </w:p>
        </w:tc>
      </w:tr>
      <w:tr w:rsidR="009C5CCA" w:rsidRPr="0078271C" w14:paraId="78839166" w14:textId="77777777" w:rsidTr="00D73F8C">
        <w:trPr>
          <w:trHeight w:val="432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36242E7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Conclusion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BAD8263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A701470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8CCEBEC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9C5CCA" w:rsidRPr="0078271C" w14:paraId="3C6896C1" w14:textId="77777777" w:rsidTr="00D73F8C">
        <w:trPr>
          <w:trHeight w:val="7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6DFFFF" w14:textId="77777777" w:rsidR="009C5CCA" w:rsidRPr="0078271C" w:rsidRDefault="009C5CCA" w:rsidP="00D73F8C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Are the interpretations and conclusions supported by the data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02C2EA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he interpretations are clearly described and supported by the data and are evidenced by sufficient participant quot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FC465B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The conclusions are unclear or only partially supported by the data or there are insufficient raw data to support conclusi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E23BF23" w14:textId="77777777" w:rsidR="009C5CCA" w:rsidRPr="0078271C" w:rsidRDefault="009C5CCA" w:rsidP="00D73F8C">
            <w:pPr>
              <w:pStyle w:val="NoSpacing"/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r w:rsidRPr="0078271C">
              <w:rPr>
                <w:rFonts w:ascii="Arial" w:hAnsi="Arial" w:cs="Arial"/>
                <w:color w:val="000000" w:themeColor="text1"/>
                <w:sz w:val="20"/>
                <w:szCs w:val="20"/>
              </w:rPr>
              <w:t>Conclusions are not identified or are felt not to be supported by the data or conclusions are absent</w:t>
            </w:r>
          </w:p>
        </w:tc>
      </w:tr>
    </w:tbl>
    <w:p w14:paraId="7ED9B5A6" w14:textId="77777777" w:rsidR="0058463B" w:rsidRPr="0058463B" w:rsidRDefault="0058463B" w:rsidP="0058463B">
      <w:pPr>
        <w:pStyle w:val="NoSpacing"/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Note: </w:t>
      </w:r>
      <w:r w:rsidRPr="0058463B">
        <w:rPr>
          <w:rFonts w:ascii="Arial" w:hAnsi="Arial" w:cs="Arial"/>
          <w:color w:val="000000" w:themeColor="text1"/>
          <w:sz w:val="20"/>
          <w:szCs w:val="20"/>
        </w:rPr>
        <w:t>Reproduced from Shaw C, McNamara R, Abrams K, et al. Systematic review of respite care in the frail elderly. Health Technol Assess. 2009;13(20):1–246. doi:10.3310/hta13200.</w:t>
      </w:r>
      <w:r w:rsidRPr="0058463B">
        <w:rPr>
          <w:rFonts w:ascii="Arial" w:hAnsi="Arial" w:cs="Arial"/>
          <w:color w:val="000000" w:themeColor="text1"/>
          <w:sz w:val="20"/>
          <w:szCs w:val="20"/>
          <w:vertAlign w:val="superscript"/>
        </w:rPr>
        <w:t>26</w:t>
      </w:r>
    </w:p>
    <w:p w14:paraId="47FEF83A" w14:textId="77777777" w:rsidR="00D73F8C" w:rsidRDefault="00D73F8C" w:rsidP="00C80577">
      <w:pPr>
        <w:pStyle w:val="NoSpacing"/>
        <w:spacing w:line="480" w:lineRule="auto"/>
      </w:pPr>
    </w:p>
    <w:sectPr w:rsidR="00D73F8C" w:rsidSect="00422D5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8FD2D" w14:textId="77777777" w:rsidR="007F4F04" w:rsidRDefault="007F4F04">
      <w:pPr>
        <w:spacing w:after="0" w:line="240" w:lineRule="auto"/>
      </w:pPr>
      <w:r>
        <w:separator/>
      </w:r>
    </w:p>
  </w:endnote>
  <w:endnote w:type="continuationSeparator" w:id="0">
    <w:p w14:paraId="4F2A5C7D" w14:textId="77777777" w:rsidR="007F4F04" w:rsidRDefault="007F4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43687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9CC77D" w14:textId="77777777" w:rsidR="00D73F8C" w:rsidRDefault="00D73F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9DC474" w14:textId="77777777" w:rsidR="00D73F8C" w:rsidRDefault="00D73F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3E0A1" w14:textId="77777777" w:rsidR="007F4F04" w:rsidRDefault="007F4F04">
      <w:pPr>
        <w:spacing w:after="0" w:line="240" w:lineRule="auto"/>
      </w:pPr>
      <w:r>
        <w:separator/>
      </w:r>
    </w:p>
  </w:footnote>
  <w:footnote w:type="continuationSeparator" w:id="0">
    <w:p w14:paraId="508C2FEA" w14:textId="77777777" w:rsidR="007F4F04" w:rsidRDefault="007F4F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64EF0" w14:textId="77777777" w:rsidR="00D73F8C" w:rsidRDefault="00D73F8C">
    <w:pPr>
      <w:pStyle w:val="Header"/>
      <w:jc w:val="right"/>
    </w:pPr>
  </w:p>
  <w:p w14:paraId="579F1471" w14:textId="77777777" w:rsidR="00D73F8C" w:rsidRDefault="00D73F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D48D9"/>
    <w:multiLevelType w:val="hybridMultilevel"/>
    <w:tmpl w:val="11927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6E391D"/>
    <w:multiLevelType w:val="hybridMultilevel"/>
    <w:tmpl w:val="BF163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4C0637"/>
    <w:multiLevelType w:val="hybridMultilevel"/>
    <w:tmpl w:val="1ECE1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5586A"/>
    <w:multiLevelType w:val="hybridMultilevel"/>
    <w:tmpl w:val="EA0670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ED6A1E"/>
    <w:multiLevelType w:val="hybridMultilevel"/>
    <w:tmpl w:val="85A213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7233DE"/>
    <w:multiLevelType w:val="hybridMultilevel"/>
    <w:tmpl w:val="0C9AC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9306A"/>
    <w:multiLevelType w:val="hybridMultilevel"/>
    <w:tmpl w:val="2B84C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94758"/>
    <w:multiLevelType w:val="hybridMultilevel"/>
    <w:tmpl w:val="96245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D94CF0"/>
    <w:multiLevelType w:val="hybridMultilevel"/>
    <w:tmpl w:val="DF7EA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8616BE"/>
    <w:multiLevelType w:val="hybridMultilevel"/>
    <w:tmpl w:val="37FA0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A6864"/>
    <w:multiLevelType w:val="hybridMultilevel"/>
    <w:tmpl w:val="A1360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684056"/>
    <w:multiLevelType w:val="hybridMultilevel"/>
    <w:tmpl w:val="1980994C"/>
    <w:lvl w:ilvl="0" w:tplc="399A3A76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60B7D17"/>
    <w:multiLevelType w:val="hybridMultilevel"/>
    <w:tmpl w:val="496E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2"/>
  </w:num>
  <w:num w:numId="4">
    <w:abstractNumId w:val="10"/>
  </w:num>
  <w:num w:numId="5">
    <w:abstractNumId w:val="8"/>
  </w:num>
  <w:num w:numId="6">
    <w:abstractNumId w:val="0"/>
  </w:num>
  <w:num w:numId="7">
    <w:abstractNumId w:val="11"/>
  </w:num>
  <w:num w:numId="8">
    <w:abstractNumId w:val="3"/>
  </w:num>
  <w:num w:numId="9">
    <w:abstractNumId w:val="4"/>
  </w:num>
  <w:num w:numId="10">
    <w:abstractNumId w:val="6"/>
  </w:num>
  <w:num w:numId="11">
    <w:abstractNumId w:val="7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DE2NDAyNrcwMDdT0lEKTi0uzszPAykwqgUAtbo1v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9C5CCA"/>
    <w:rsid w:val="00066E9C"/>
    <w:rsid w:val="0034723C"/>
    <w:rsid w:val="00352CE1"/>
    <w:rsid w:val="003A20C5"/>
    <w:rsid w:val="00422D5C"/>
    <w:rsid w:val="00543F40"/>
    <w:rsid w:val="00573280"/>
    <w:rsid w:val="0058463B"/>
    <w:rsid w:val="00734396"/>
    <w:rsid w:val="007F4F04"/>
    <w:rsid w:val="00877E91"/>
    <w:rsid w:val="009C5CCA"/>
    <w:rsid w:val="00C361E8"/>
    <w:rsid w:val="00C63245"/>
    <w:rsid w:val="00C80577"/>
    <w:rsid w:val="00D0197A"/>
    <w:rsid w:val="00D258B7"/>
    <w:rsid w:val="00D73F8C"/>
    <w:rsid w:val="00E46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643C5"/>
  <w15:chartTrackingRefBased/>
  <w15:docId w15:val="{04AEEB25-3D27-43FE-AD75-ECD549A8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CCA"/>
  </w:style>
  <w:style w:type="paragraph" w:styleId="Heading1">
    <w:name w:val="heading 1"/>
    <w:basedOn w:val="Normal"/>
    <w:next w:val="Normal"/>
    <w:link w:val="Heading1Char"/>
    <w:uiPriority w:val="9"/>
    <w:qFormat/>
    <w:rsid w:val="009C5CCA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C5CCA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5CCA"/>
    <w:rPr>
      <w:rFonts w:ascii="Arial" w:eastAsiaTheme="majorEastAsia" w:hAnsi="Arial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9C5CCA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NoSpacing">
    <w:name w:val="No Spacing"/>
    <w:link w:val="NoSpacingChar"/>
    <w:uiPriority w:val="1"/>
    <w:qFormat/>
    <w:rsid w:val="009C5CC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C5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CCA"/>
  </w:style>
  <w:style w:type="paragraph" w:styleId="Footer">
    <w:name w:val="footer"/>
    <w:basedOn w:val="Normal"/>
    <w:link w:val="FooterChar"/>
    <w:uiPriority w:val="99"/>
    <w:unhideWhenUsed/>
    <w:rsid w:val="009C5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CCA"/>
  </w:style>
  <w:style w:type="paragraph" w:styleId="BalloonText">
    <w:name w:val="Balloon Text"/>
    <w:basedOn w:val="Normal"/>
    <w:link w:val="BalloonTextChar"/>
    <w:uiPriority w:val="99"/>
    <w:semiHidden/>
    <w:unhideWhenUsed/>
    <w:rsid w:val="009C5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CC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9C5CCA"/>
    <w:pPr>
      <w:spacing w:after="0"/>
      <w:jc w:val="center"/>
    </w:pPr>
    <w:rPr>
      <w:rFonts w:ascii="Cambria" w:hAnsi="Cambria" w:cs="Calibri"/>
      <w:noProof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9C5CCA"/>
  </w:style>
  <w:style w:type="character" w:customStyle="1" w:styleId="EndNoteBibliographyTitleChar">
    <w:name w:val="EndNote Bibliography Title Char"/>
    <w:basedOn w:val="NoSpacingChar"/>
    <w:link w:val="EndNoteBibliographyTitle"/>
    <w:rsid w:val="009C5CCA"/>
    <w:rPr>
      <w:rFonts w:ascii="Cambria" w:hAnsi="Cambria" w:cs="Calibri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9C5CCA"/>
    <w:pPr>
      <w:spacing w:line="480" w:lineRule="auto"/>
    </w:pPr>
    <w:rPr>
      <w:rFonts w:ascii="Cambria" w:hAnsi="Cambria" w:cs="Calibri"/>
      <w:noProof/>
      <w:sz w:val="24"/>
    </w:rPr>
  </w:style>
  <w:style w:type="character" w:customStyle="1" w:styleId="EndNoteBibliographyChar">
    <w:name w:val="EndNote Bibliography Char"/>
    <w:basedOn w:val="NoSpacingChar"/>
    <w:link w:val="EndNoteBibliography"/>
    <w:rsid w:val="009C5CCA"/>
    <w:rPr>
      <w:rFonts w:ascii="Cambria" w:hAnsi="Cambria" w:cs="Calibri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9C5CC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5C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5CC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5C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5C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5C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CCA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5CC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C5CCA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C5C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C5C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9C5C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5CCA"/>
    <w:pPr>
      <w:ind w:left="720"/>
      <w:contextualSpacing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C5CCA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C5CC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C5CC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C5CC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5CC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5CC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5CCA"/>
    <w:rPr>
      <w:vertAlign w:val="superscript"/>
    </w:rPr>
  </w:style>
  <w:style w:type="paragraph" w:customStyle="1" w:styleId="Default">
    <w:name w:val="Default"/>
    <w:rsid w:val="009C5CCA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9C5C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9D60CD2ED204EAFDAF0E3751CDEB7" ma:contentTypeVersion="13" ma:contentTypeDescription="Create a new document." ma:contentTypeScope="" ma:versionID="44a09e9bfa8c22bd7d6b82bd7244cf57">
  <xsd:schema xmlns:xsd="http://www.w3.org/2001/XMLSchema" xmlns:xs="http://www.w3.org/2001/XMLSchema" xmlns:p="http://schemas.microsoft.com/office/2006/metadata/properties" xmlns:ns2="8636c50b-363d-4a7d-adb0-cfd422105622" xmlns:ns3="86f7edec-793f-422f-bf86-565db80f0f0d" targetNamespace="http://schemas.microsoft.com/office/2006/metadata/properties" ma:root="true" ma:fieldsID="6c214664262667ea156df67084953ef7" ns2:_="" ns3:_="">
    <xsd:import namespace="8636c50b-363d-4a7d-adb0-cfd422105622"/>
    <xsd:import namespace="86f7edec-793f-422f-bf86-565db80f0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6c50b-363d-4a7d-adb0-cfd4221056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edec-793f-422f-bf86-565db80f0f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DF72B1-FE11-4B9C-A0BE-176B11EFD1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387944-E9E3-41CF-AE8F-02D40B98BA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43A498-494E-4C2C-9780-E985BCF5B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6c50b-363d-4a7d-adb0-cfd422105622"/>
    <ds:schemaRef ds:uri="86f7edec-793f-422f-bf86-565db80f0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182CF9-30AE-4F9A-808B-3F36B76E8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953</Words>
  <Characters>1113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Woo</dc:creator>
  <cp:keywords/>
  <dc:description/>
  <cp:lastModifiedBy>Pratt, Lucas</cp:lastModifiedBy>
  <cp:revision>2</cp:revision>
  <dcterms:created xsi:type="dcterms:W3CDTF">2021-06-02T00:19:00Z</dcterms:created>
  <dcterms:modified xsi:type="dcterms:W3CDTF">2021-06-02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9D60CD2ED204EAFDAF0E3751CDEB7</vt:lpwstr>
  </property>
</Properties>
</file>